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taeg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eg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07 North Melvina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taeg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2310140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w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